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69" w:name="content"/>
    <w:bookmarkStart w:id="68" w:name="X5705f7db26fd97da1468e4de7abc1dd53f9acd8"/>
    <w:p>
      <w:pPr>
        <w:pStyle w:val="Heading1"/>
      </w:pPr>
      <w:r>
        <w:t xml:space="preserve">A tesztelők szerepének változása az agilis csapatokban</w:t>
      </w:r>
    </w:p>
    <w:bookmarkStart w:id="33" w:name="X85506ebdfe03de842765928a0c2f31eea37d3d0"/>
    <w:p>
      <w:pPr>
        <w:pStyle w:val="Heading2"/>
      </w:pPr>
      <w:r>
        <w:t xml:space="preserve">Agilis tesztelés elméleti háttere (vízesés vs. agilis modell)</w:t>
      </w:r>
    </w:p>
    <w:p>
      <w:pPr>
        <w:pStyle w:val="FirstParagraph"/>
      </w:pPr>
      <w:r>
        <w:t xml:space="preserve">A hagyományos vízesés modellben a tesztelés egy külön fázis a fejlesztési ciklus végén, a fejlesztők és tesztelők jellemzően elkülönülten dolgoznak. A hibák azonosítása és javítása is a végső szakaszban történik, ezért részletes dokumentáció készül minden probléma nyomon követéséhez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Ezzel szemben az</w:t>
      </w:r>
      <w:r>
        <w:t xml:space="preserve"> </w:t>
      </w:r>
      <w:r>
        <w:rPr>
          <w:b/>
          <w:bCs/>
        </w:rPr>
        <w:t xml:space="preserve">agilis megközelítésben</w:t>
      </w:r>
      <w:r>
        <w:t xml:space="preserve"> </w:t>
      </w:r>
      <w:r>
        <w:t xml:space="preserve">a tesztelés nem egy elkülönült fázis, hanem</w:t>
      </w:r>
      <w:r>
        <w:t xml:space="preserve"> </w:t>
      </w:r>
      <w:r>
        <w:rPr>
          <w:b/>
          <w:bCs/>
        </w:rPr>
        <w:t xml:space="preserve">folyamatos tevékenység</w:t>
      </w:r>
      <w:r>
        <w:t xml:space="preserve"> </w:t>
      </w:r>
      <w:r>
        <w:t xml:space="preserve">a fejlesztés teljes ideje alatt. Az agilis csapat már a projekt indulásától integrálja a tesztelést a fejlesztésbe, minden iterációban (sprintben) együttműködnek a fejlesztők, tesztelők és egyéb érintettek, és minden lépésnél gyors visszajelzés történik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Ez azt jelenti, hogy a minőségbiztosítás beépül a folyamatba, és</w:t>
      </w:r>
      <w:r>
        <w:t xml:space="preserve"> </w:t>
      </w:r>
      <w:r>
        <w:rPr>
          <w:b/>
          <w:bCs/>
        </w:rPr>
        <w:t xml:space="preserve">minden csapattag felelős a minőségért</w:t>
      </w:r>
      <w:r>
        <w:t xml:space="preserve">, nem csak a dedikált tesztelők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BodyText"/>
      </w:pPr>
      <w:r>
        <w:t xml:space="preserve">Az</w:t>
      </w:r>
      <w:r>
        <w:t xml:space="preserve"> </w:t>
      </w:r>
      <w:r>
        <w:rPr>
          <w:i/>
          <w:iCs/>
        </w:rPr>
        <w:t xml:space="preserve">agilis tesztelés</w:t>
      </w:r>
      <w:r>
        <w:t xml:space="preserve"> </w:t>
      </w:r>
      <w:r>
        <w:t xml:space="preserve">alapelvei összhangban vannak az Agile Manifesto értékeivel és az iteratív fejlesztés filozófiájával.</w:t>
      </w:r>
      <w:r>
        <w:t xml:space="preserve"> </w:t>
      </w:r>
      <w:r>
        <w:rPr>
          <w:b/>
          <w:bCs/>
        </w:rPr>
        <w:t xml:space="preserve">Korai és folyamatos tesztelés</w:t>
      </w:r>
      <w:r>
        <w:t xml:space="preserve">: a tesztelést már a fejlesztés elején elkezdik, és állandó jelleggel végzik, így a hibák minél előbb felszínre kerülnek</w:t>
      </w:r>
      <w:hyperlink r:id="rId27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Gyakori szállítás és ügyfél-visszajelzés</w:t>
      </w:r>
      <w:r>
        <w:t xml:space="preserve">: az agilis csapatok rövid ciklusokban (általában 1-4 hetes sprintekben) szállítanak működő szoftvert, az ügyfelek vagy végfelhasználók minden iteráció végén visszajelzést adnak. Ez lerövidíti a visszacsatolási ciklust a hagyományos modellhez képest, hiszen nem csak a projekt végén derül ki, megfelel-e a termék az elvárásoknak</w:t>
      </w:r>
      <w:hyperlink r:id="rId28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Rugalmasság és változások kezelése</w:t>
      </w:r>
      <w:r>
        <w:t xml:space="preserve">: az agilis tesztelés nem rögzített követelményeket követ, hanem képes alkalmazkodni a folyamatosan változó igényekhez. A szoftverkövetelmények nincsenek kőbe vésve, a csapat szükség esetén bármikor módosíthat rajtuk a fejlesztés során</w:t>
      </w:r>
      <w:hyperlink r:id="rId29">
        <w:r>
          <w:rPr>
            <w:rStyle w:val="Hyperlink"/>
          </w:rPr>
          <w:t xml:space="preserve">[9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Kevesebb formalizált dokumentáció</w:t>
      </w:r>
      <w:r>
        <w:t xml:space="preserve">: az agilis szemlélet a működő szoftvert előbbre sorolja a kiterjedt dokumentációnál, így a tesztelés során is inkább a lényegre törő, könnyen karbantartható jegyzetekre vagy ellenőrzőlistákra hagyatkoznak a terjedelmes teszttervek helyett</w:t>
      </w:r>
      <w:hyperlink r:id="rId30">
        <w:r>
          <w:rPr>
            <w:rStyle w:val="Hyperlink"/>
          </w:rPr>
          <w:t xml:space="preserve">[10]</w:t>
        </w:r>
      </w:hyperlink>
      <w:hyperlink r:id="rId31">
        <w:r>
          <w:rPr>
            <w:rStyle w:val="Hyperlink"/>
          </w:rPr>
          <w:t xml:space="preserve">[11]</w:t>
        </w:r>
      </w:hyperlink>
      <w:r>
        <w:t xml:space="preserve">. Fontos azonban, hogy a minimális dokumentáció mellett is biztosítsák a követelmények egyértelműségét (pl. világos elfogadási kritériumok formájában). Végül, az</w:t>
      </w:r>
      <w:r>
        <w:t xml:space="preserve"> </w:t>
      </w:r>
      <w:r>
        <w:rPr>
          <w:b/>
          <w:bCs/>
        </w:rPr>
        <w:t xml:space="preserve">automatizált tesztelés</w:t>
      </w:r>
      <w:r>
        <w:t xml:space="preserve"> </w:t>
      </w:r>
      <w:r>
        <w:t xml:space="preserve">kiemelt szerepet kap: az agilis tesztelési</w:t>
      </w:r>
      <w:r>
        <w:t xml:space="preserve"> </w:t>
      </w:r>
      <w:r>
        <w:rPr>
          <w:b/>
          <w:bCs/>
        </w:rPr>
        <w:t xml:space="preserve">piramis</w:t>
      </w:r>
      <w:r>
        <w:t xml:space="preserve"> </w:t>
      </w:r>
      <w:r>
        <w:t xml:space="preserve">elve szerint a csapat törekszik minél több teszt automatizálására (különösen az alacsonyabb szinteken, mint az egység- és integrációs tesztek), hogy gyors visszajelzést nyerjen és fenntartsa a folyamatos szállítás ütemét</w:t>
      </w:r>
      <w:hyperlink r:id="rId32">
        <w:r>
          <w:rPr>
            <w:rStyle w:val="Hyperlink"/>
          </w:rPr>
          <w:t xml:space="preserve">[12]</w:t>
        </w:r>
      </w:hyperlink>
      <w:r>
        <w:t xml:space="preserve">. Mindezek az elvek azt a célt szolgálják, hogy az agilis környezetben a tesztelés folyamatosan támogassa a fejlesztést, és a minőség</w:t>
      </w:r>
      <w:r>
        <w:t xml:space="preserve"> </w:t>
      </w:r>
      <w:r>
        <w:rPr>
          <w:i/>
          <w:iCs/>
        </w:rPr>
        <w:t xml:space="preserve">beépüljön</w:t>
      </w:r>
      <w:r>
        <w:t xml:space="preserve"> </w:t>
      </w:r>
      <w:r>
        <w:t xml:space="preserve">a termékfejlesztés minden szakaszába, ahelyett, hogy utólagos gondolat lenne.</w:t>
      </w:r>
    </w:p>
    <w:bookmarkEnd w:id="33"/>
    <w:bookmarkStart w:id="48" w:name="Xbefd57c8268f0f7f04f2e12ebdec90c5e1f6063"/>
    <w:p>
      <w:pPr>
        <w:pStyle w:val="Heading2"/>
      </w:pPr>
      <w:r>
        <w:t xml:space="preserve">A tesztelők szerepének változása az agilis csapatban</w:t>
      </w:r>
    </w:p>
    <w:p>
      <w:pPr>
        <w:pStyle w:val="FirstParagraph"/>
      </w:pPr>
      <w:r>
        <w:t xml:space="preserve">Az agilis módszertan bevezetésével</w:t>
      </w:r>
      <w:r>
        <w:t xml:space="preserve"> </w:t>
      </w:r>
      <w:r>
        <w:rPr>
          <w:b/>
          <w:bCs/>
        </w:rPr>
        <w:t xml:space="preserve">gyökeresen átalakult a tesztelők szerepe</w:t>
      </w:r>
      <w:r>
        <w:t xml:space="preserve"> </w:t>
      </w:r>
      <w:r>
        <w:t xml:space="preserve">a fejlesztőcsapatban. Míg korábban a tesztelők fő feladata a fejlesztés végén a hibakeresés volt, addig agilis környezetben a tesztelő a csapat</w:t>
      </w:r>
      <w:r>
        <w:t xml:space="preserve"> </w:t>
      </w:r>
      <w:r>
        <w:rPr>
          <w:b/>
          <w:bCs/>
        </w:rPr>
        <w:t xml:space="preserve">szerves része</w:t>
      </w:r>
      <w:r>
        <w:t xml:space="preserve">, aki már a tervezés és követelményelemzés fázisában bekapcsolódik. Sőt, a Scrum keretrendszer formálisan nem is nevesíti a</w:t>
      </w:r>
      <w:r>
        <w:t xml:space="preserve"> </w:t>
      </w:r>
      <w:r>
        <w:rPr>
          <w:i/>
          <w:iCs/>
        </w:rPr>
        <w:t xml:space="preserve">tesztelő</w:t>
      </w:r>
      <w:r>
        <w:t xml:space="preserve"> </w:t>
      </w:r>
      <w:r>
        <w:t xml:space="preserve">szerepet – minden csapattag “fejlesztőnek” számít, közösen felelve a termék sikeréért –, mégis</w:t>
      </w:r>
      <w:r>
        <w:t xml:space="preserve"> </w:t>
      </w:r>
      <w:r>
        <w:rPr>
          <w:b/>
          <w:bCs/>
        </w:rPr>
        <w:t xml:space="preserve">szükség van tesztelési szakértelemre</w:t>
      </w:r>
      <w:r>
        <w:t xml:space="preserve"> </w:t>
      </w:r>
      <w:r>
        <w:t xml:space="preserve">a csapaton belül</w:t>
      </w:r>
      <w:hyperlink r:id="rId34">
        <w:r>
          <w:rPr>
            <w:rStyle w:val="Hyperlink"/>
          </w:rPr>
          <w:t xml:space="preserve">[13]</w:t>
        </w:r>
      </w:hyperlink>
      <w:hyperlink r:id="rId35">
        <w:r>
          <w:rPr>
            <w:rStyle w:val="Hyperlink"/>
          </w:rPr>
          <w:t xml:space="preserve">[14]</w:t>
        </w:r>
      </w:hyperlink>
      <w:r>
        <w:t xml:space="preserve">. A tesztelő tehát ma inkább egy</w:t>
      </w:r>
      <w:r>
        <w:t xml:space="preserve"> </w:t>
      </w:r>
      <w:r>
        <w:rPr>
          <w:b/>
          <w:bCs/>
        </w:rPr>
        <w:t xml:space="preserve">minőségügyi tanácsadó/koordinátor</w:t>
      </w:r>
      <w:r>
        <w:t xml:space="preserve"> </w:t>
      </w:r>
      <w:r>
        <w:t xml:space="preserve">szerepét tölti be a csapatban: a teljes fejlesztési ciklus során támogatja a csapatot a követelmények tisztázásában, a minőségi szempontok szem előtt tartásában, és segít beépíteni a megfelelő tesztelési gyakorlatokat minden fázisba</w:t>
      </w:r>
      <w:hyperlink r:id="rId36">
        <w:r>
          <w:rPr>
            <w:rStyle w:val="Hyperlink"/>
          </w:rPr>
          <w:t xml:space="preserve">[15]</w:t>
        </w:r>
      </w:hyperlink>
      <w:hyperlink r:id="rId37">
        <w:r>
          <w:rPr>
            <w:rStyle w:val="Hyperlink"/>
          </w:rPr>
          <w:t xml:space="preserve">[16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Felelősségi körök kibővülése:</w:t>
      </w:r>
      <w:r>
        <w:t xml:space="preserve"> </w:t>
      </w:r>
      <w:r>
        <w:t xml:space="preserve">Az agilis tesztelő részt vesz a</w:t>
      </w:r>
      <w:r>
        <w:t xml:space="preserve"> </w:t>
      </w:r>
      <w:r>
        <w:rPr>
          <w:i/>
          <w:iCs/>
        </w:rPr>
        <w:t xml:space="preserve">felhasználói történetek</w:t>
      </w:r>
      <w:r>
        <w:t xml:space="preserve"> </w:t>
      </w:r>
      <w:r>
        <w:t xml:space="preserve">és elfogadási kritériumok kidolgozásában a</w:t>
      </w:r>
      <w:r>
        <w:t xml:space="preserve"> </w:t>
      </w:r>
      <w:r>
        <w:rPr>
          <w:b/>
          <w:bCs/>
        </w:rPr>
        <w:t xml:space="preserve">tervezési (backlog refinement) fázisban</w:t>
      </w:r>
      <w:r>
        <w:t xml:space="preserve">, ezzel biztosítva, hogy a csapat közös megértéssel bírjon a követelményekről és azok üzleti értékéről</w:t>
      </w:r>
      <w:hyperlink r:id="rId37">
        <w:r>
          <w:rPr>
            <w:rStyle w:val="Hyperlink"/>
          </w:rPr>
          <w:t xml:space="preserve">[16]</w:t>
        </w:r>
      </w:hyperlink>
      <w:r>
        <w:t xml:space="preserve">. A</w:t>
      </w:r>
      <w:r>
        <w:t xml:space="preserve"> </w:t>
      </w:r>
      <w:r>
        <w:rPr>
          <w:b/>
          <w:bCs/>
        </w:rPr>
        <w:t xml:space="preserve">sprinttervezés</w:t>
      </w:r>
      <w:r>
        <w:t xml:space="preserve"> </w:t>
      </w:r>
      <w:r>
        <w:t xml:space="preserve">során a tesztelő segít a történetek becslésében, jelezve, mekkora tesztelési ráfordítást igényelnek az egyes elemek, és hozzájárul a sprintcél meghatározásához</w:t>
      </w:r>
      <w:hyperlink r:id="rId38">
        <w:r>
          <w:rPr>
            <w:rStyle w:val="Hyperlink"/>
          </w:rPr>
          <w:t xml:space="preserve">[17]</w:t>
        </w:r>
      </w:hyperlink>
      <w:r>
        <w:t xml:space="preserve">. A fejlesztés alatt a tesztelő folyamatosan együttműködik a fejlesztőkkel: támogatást nyújt például az egységtesztekhez, majd amint egy user story elkészül, integrált módon, egy ún.</w:t>
      </w:r>
      <w:r>
        <w:t xml:space="preserve"> </w:t>
      </w:r>
      <w:r>
        <w:rPr>
          <w:i/>
          <w:iCs/>
        </w:rPr>
        <w:t xml:space="preserve">“living lab”</w:t>
      </w:r>
      <w:r>
        <w:t xml:space="preserve"> </w:t>
      </w:r>
      <w:r>
        <w:t xml:space="preserve">keretében közösen végzik el a funkcionális teszteket</w:t>
      </w:r>
      <w:hyperlink r:id="rId39">
        <w:r>
          <w:rPr>
            <w:rStyle w:val="Hyperlink"/>
          </w:rPr>
          <w:t xml:space="preserve">[18]</w:t>
        </w:r>
      </w:hyperlink>
      <w:r>
        <w:t xml:space="preserve">. Az ilyen szoros együttműködés lehetővé teszi, hogy a hibákat azonnal megbeszéljék és rangsorolják a napi standup megbeszéléseken, a javításuk pedig nem marad el a következő napra</w:t>
      </w:r>
      <w:hyperlink r:id="rId39">
        <w:r>
          <w:rPr>
            <w:rStyle w:val="Hyperlink"/>
          </w:rPr>
          <w:t xml:space="preserve">[18]</w:t>
        </w:r>
      </w:hyperlink>
      <w:r>
        <w:t xml:space="preserve">. A tesztelő</w:t>
      </w:r>
      <w:r>
        <w:t xml:space="preserve"> </w:t>
      </w:r>
      <w:r>
        <w:rPr>
          <w:b/>
          <w:bCs/>
        </w:rPr>
        <w:t xml:space="preserve">részt vesz minden agilis ceremónián</w:t>
      </w:r>
      <w:r>
        <w:t xml:space="preserve">: ott van a</w:t>
      </w:r>
      <w:r>
        <w:t xml:space="preserve"> </w:t>
      </w:r>
      <w:r>
        <w:rPr>
          <w:b/>
          <w:bCs/>
        </w:rPr>
        <w:t xml:space="preserve">napi standupokon</w:t>
      </w:r>
      <w:r>
        <w:t xml:space="preserve"> </w:t>
      </w:r>
      <w:r>
        <w:t xml:space="preserve">(hogy jelezze az akadályokat és az éppen talált hibákat), aktívan közreműködik a</w:t>
      </w:r>
      <w:r>
        <w:t xml:space="preserve"> </w:t>
      </w:r>
      <w:r>
        <w:rPr>
          <w:b/>
          <w:bCs/>
        </w:rPr>
        <w:t xml:space="preserve">sprint review</w:t>
      </w:r>
      <w:r>
        <w:t xml:space="preserve">-n (pl. az elfogadási tesztek bemutatásával), és fontos szerepe van a</w:t>
      </w:r>
      <w:r>
        <w:t xml:space="preserve"> </w:t>
      </w:r>
      <w:r>
        <w:rPr>
          <w:b/>
          <w:bCs/>
        </w:rPr>
        <w:t xml:space="preserve">sprint retrospektíván</w:t>
      </w:r>
      <w:r>
        <w:t xml:space="preserve"> </w:t>
      </w:r>
      <w:r>
        <w:t xml:space="preserve">is, ahol visszajelzést ad arról, mi ment jól vagy rosszul a tesztelés során, illetve javaslatokat tesz a folyamat javítására</w:t>
      </w:r>
      <w:hyperlink r:id="rId40">
        <w:r>
          <w:rPr>
            <w:rStyle w:val="Hyperlink"/>
          </w:rPr>
          <w:t xml:space="preserve">[19]</w:t>
        </w:r>
      </w:hyperlink>
      <w:hyperlink r:id="rId41">
        <w:r>
          <w:rPr>
            <w:rStyle w:val="Hyperlink"/>
          </w:rPr>
          <w:t xml:space="preserve">[20]</w:t>
        </w:r>
      </w:hyperlink>
      <w:r>
        <w:t xml:space="preserve">. Mindez azt tükrözi, hogy a tesztelő</w:t>
      </w:r>
      <w:r>
        <w:t xml:space="preserve"> </w:t>
      </w:r>
      <w:r>
        <w:rPr>
          <w:b/>
          <w:bCs/>
        </w:rPr>
        <w:t xml:space="preserve">teljes jogú csapattag</w:t>
      </w:r>
      <w:r>
        <w:t xml:space="preserve">, aki a fejlesztés kezdetétől a végéig jelen van és értéket ad hozzá.</w:t>
      </w:r>
    </w:p>
    <w:p>
      <w:pPr>
        <w:pStyle w:val="BodyText"/>
      </w:pPr>
      <w:r>
        <w:rPr>
          <w:b/>
          <w:bCs/>
        </w:rPr>
        <w:t xml:space="preserve">Új készségek és együttműködés:</w:t>
      </w:r>
      <w:r>
        <w:t xml:space="preserve"> </w:t>
      </w:r>
      <w:r>
        <w:t xml:space="preserve">Az agilis csapatokban a tesztelőknek szélesebb készségkörrel kell rendelkezniük, mint korábban. Elvárt az</w:t>
      </w:r>
      <w:r>
        <w:t xml:space="preserve"> </w:t>
      </w:r>
      <w:r>
        <w:rPr>
          <w:b/>
          <w:bCs/>
        </w:rPr>
        <w:t xml:space="preserve">automatizált tesztelés</w:t>
      </w:r>
      <w:r>
        <w:t xml:space="preserve">ben való jártasság – a tesztelő gyakran felel az automata tesztszkriptek írásáért és karbantartásáért a csapatban</w:t>
      </w:r>
      <w:hyperlink r:id="rId42">
        <w:r>
          <w:rPr>
            <w:rStyle w:val="Hyperlink"/>
          </w:rPr>
          <w:t xml:space="preserve">[21]</w:t>
        </w:r>
      </w:hyperlink>
      <w:r>
        <w:t xml:space="preserve">. Ismerniük kell a modern tesztelési eszközöket és keretrendszereket (pl. CI/CD pipeline-ok, tesztmenedzsment vagy verziókövető eszközök integrációját). Emellett egy agilis tesztelő legyen képben olyan fejlesztői módszerekkel, mint a</w:t>
      </w:r>
      <w:r>
        <w:t xml:space="preserve"> </w:t>
      </w:r>
      <w:r>
        <w:rPr>
          <w:b/>
          <w:bCs/>
        </w:rPr>
        <w:t xml:space="preserve">tesztvezérelt fejlesztés (TDD)</w:t>
      </w:r>
      <w:r>
        <w:t xml:space="preserve"> </w:t>
      </w:r>
      <w:r>
        <w:t xml:space="preserve">és az</w:t>
      </w:r>
      <w:r>
        <w:t xml:space="preserve"> </w:t>
      </w:r>
      <w:r>
        <w:rPr>
          <w:b/>
          <w:bCs/>
        </w:rPr>
        <w:t xml:space="preserve">elfogadási tesztvezérelt fejlesztés (ATDD)</w:t>
      </w:r>
      <w:r>
        <w:t xml:space="preserve">, illetve alkalmazzon feltáró jellegű tesztelési technikákat is a gyors hibakeresés érdekében</w:t>
      </w:r>
      <w:hyperlink r:id="rId43">
        <w:r>
          <w:rPr>
            <w:rStyle w:val="Hyperlink"/>
          </w:rPr>
          <w:t xml:space="preserve">[22]</w:t>
        </w:r>
      </w:hyperlink>
      <w:r>
        <w:t xml:space="preserve">. A technikai készségek mellett kiemelten fontosak a</w:t>
      </w:r>
      <w:r>
        <w:t xml:space="preserve"> </w:t>
      </w:r>
      <w:r>
        <w:rPr>
          <w:i/>
          <w:iCs/>
        </w:rPr>
        <w:t xml:space="preserve">“soft skillek”</w:t>
      </w:r>
      <w:r>
        <w:t xml:space="preserve">: a tesztelőnek kiváló</w:t>
      </w:r>
      <w:r>
        <w:t xml:space="preserve"> </w:t>
      </w:r>
      <w:r>
        <w:rPr>
          <w:b/>
          <w:bCs/>
        </w:rPr>
        <w:t xml:space="preserve">kommunikációs készséggel</w:t>
      </w:r>
      <w:r>
        <w:t xml:space="preserve"> </w:t>
      </w:r>
      <w:r>
        <w:t xml:space="preserve">kell bírnia, hogy hatékonyan együtt tudjon működni a fejlesztőkkel, az üzleti elemzőkkel és a terméktulajdonossal. Pozitív, megoldás-orientált hozzáállásra van szükség, hiszen sokszor a tesztelő kezdeményezi a minőségjavító változtatásokat, és</w:t>
      </w:r>
      <w:r>
        <w:t xml:space="preserve"> </w:t>
      </w:r>
      <w:r>
        <w:rPr>
          <w:b/>
          <w:bCs/>
        </w:rPr>
        <w:t xml:space="preserve">proaktívan információt gyűjt</w:t>
      </w:r>
      <w:r>
        <w:t xml:space="preserve"> </w:t>
      </w:r>
      <w:r>
        <w:t xml:space="preserve">a követelményekről (mivel az agilis környezetben gyakran kevesebb a formális dokumentáció)</w:t>
      </w:r>
      <w:hyperlink r:id="rId44">
        <w:r>
          <w:rPr>
            <w:rStyle w:val="Hyperlink"/>
          </w:rPr>
          <w:t xml:space="preserve">[23]</w:t>
        </w:r>
      </w:hyperlink>
      <w:r>
        <w:t xml:space="preserve">. Továbbá a tesztelőnek</w:t>
      </w:r>
      <w:r>
        <w:t xml:space="preserve"> </w:t>
      </w:r>
      <w:r>
        <w:rPr>
          <w:i/>
          <w:iCs/>
        </w:rPr>
        <w:t xml:space="preserve">kritikus szemlélettel</w:t>
      </w:r>
      <w:r>
        <w:t xml:space="preserve"> </w:t>
      </w:r>
      <w:r>
        <w:t xml:space="preserve">kell rendelkeznie – úgynevezett</w:t>
      </w:r>
      <w:r>
        <w:t xml:space="preserve"> </w:t>
      </w:r>
      <w:r>
        <w:rPr>
          <w:b/>
          <w:bCs/>
        </w:rPr>
        <w:t xml:space="preserve">“tester mindset”</w:t>
      </w:r>
      <w:r>
        <w:t xml:space="preserve"> </w:t>
      </w:r>
      <w:r>
        <w:t xml:space="preserve">–, hogy még a fejlesztők szoros közelségében dolgozva se veszítse el a részletekre való odafigyelést és a hibakereső attitűdöt</w:t>
      </w:r>
      <w:hyperlink r:id="rId45">
        <w:r>
          <w:rPr>
            <w:rStyle w:val="Hyperlink"/>
          </w:rPr>
          <w:t xml:space="preserve">[24]</w:t>
        </w:r>
      </w:hyperlink>
      <w:r>
        <w:t xml:space="preserve">. Az agilis csapatban a tesztelő egyfajta</w:t>
      </w:r>
      <w:r>
        <w:t xml:space="preserve"> </w:t>
      </w:r>
      <w:r>
        <w:rPr>
          <w:i/>
          <w:iCs/>
        </w:rPr>
        <w:t xml:space="preserve">minőségügyi nagykövet</w:t>
      </w:r>
      <w:r>
        <w:t xml:space="preserve">:</w:t>
      </w:r>
      <w:r>
        <w:t xml:space="preserve"> </w:t>
      </w:r>
      <w:r>
        <w:rPr>
          <w:b/>
          <w:bCs/>
        </w:rPr>
        <w:t xml:space="preserve">felhatalmazza a csapat többi tagját is a tesztelésre</w:t>
      </w:r>
      <w:r>
        <w:t xml:space="preserve">, tréninget vagy coachingot nyújt a szükséges területeken, és gondoskodik arról, hogy a csapat közös definícióval rendelkezzen a</w:t>
      </w:r>
      <w:r>
        <w:t xml:space="preserve"> </w:t>
      </w:r>
      <w:r>
        <w:rPr>
          <w:i/>
          <w:iCs/>
        </w:rPr>
        <w:t xml:space="preserve">“kész”</w:t>
      </w:r>
      <w:r>
        <w:t xml:space="preserve"> </w:t>
      </w:r>
      <w:r>
        <w:t xml:space="preserve">állapotra (Definition of Done) – ami tipikusan magában foglalja, hogy egy feladat akkor tekinthető késznek, ha a szükséges tesztelés is megtörtént</w:t>
      </w:r>
      <w:hyperlink r:id="rId46">
        <w:r>
          <w:rPr>
            <w:rStyle w:val="Hyperlink"/>
          </w:rPr>
          <w:t xml:space="preserve">[25]</w:t>
        </w:r>
      </w:hyperlink>
      <w:r>
        <w:t xml:space="preserve">. Összességében a tesztelő szerepe az agilisan működő csapatban</w:t>
      </w:r>
      <w:r>
        <w:t xml:space="preserve"> </w:t>
      </w:r>
      <w:r>
        <w:rPr>
          <w:b/>
          <w:bCs/>
        </w:rPr>
        <w:t xml:space="preserve">szélesebb és stratégiaibb</w:t>
      </w:r>
      <w:r>
        <w:t xml:space="preserve">: nem pusztán hibákat keres, hanem elősegíti azok megelőzését, biztosítja a folyamatok minőségét, és folyamatos visszajelzéseivel hozzájárul a termék folyamatos fejlesztéséhez</w:t>
      </w:r>
      <w:hyperlink r:id="rId47">
        <w:r>
          <w:rPr>
            <w:rStyle w:val="Hyperlink"/>
          </w:rPr>
          <w:t xml:space="preserve">[26]</w:t>
        </w:r>
      </w:hyperlink>
      <w:hyperlink r:id="rId40">
        <w:r>
          <w:rPr>
            <w:rStyle w:val="Hyperlink"/>
          </w:rPr>
          <w:t xml:space="preserve">[19]</w:t>
        </w:r>
      </w:hyperlink>
      <w:r>
        <w:t xml:space="preserve">.</w:t>
      </w:r>
    </w:p>
    <w:bookmarkEnd w:id="48"/>
    <w:bookmarkStart w:id="67" w:name="X1b9cc5f1971a5bec3bd6c9ca5312d517ea422a8"/>
    <w:p>
      <w:pPr>
        <w:pStyle w:val="Heading2"/>
      </w:pPr>
      <w:r>
        <w:t xml:space="preserve">Legfontosabb kihívások és bevált gyakorlatok az agilis tesztelésben</w:t>
      </w:r>
    </w:p>
    <w:p>
      <w:pPr>
        <w:pStyle w:val="FirstParagraph"/>
      </w:pPr>
      <w:r>
        <w:t xml:space="preserve">Az agilis átállás számos előnnyel jár, de a tesztelők számára több</w:t>
      </w:r>
      <w:r>
        <w:t xml:space="preserve"> </w:t>
      </w:r>
      <w:r>
        <w:rPr>
          <w:b/>
          <w:bCs/>
        </w:rPr>
        <w:t xml:space="preserve">új kihívást</w:t>
      </w:r>
      <w:r>
        <w:t xml:space="preserve"> </w:t>
      </w:r>
      <w:r>
        <w:t xml:space="preserve">is tartogat a mindennapi munka során. Az alábbiakban összefoglaljuk a legjelentősebb nehézségeket, valamint azokat a bevált módszereket, amelyekkel ezek a kihívások sikeresen kezelhetők.</w:t>
      </w:r>
    </w:p>
    <w:p>
      <w:pPr>
        <w:pStyle w:val="BodyText"/>
      </w:pPr>
      <w:r>
        <w:rPr>
          <w:b/>
          <w:bCs/>
        </w:rPr>
        <w:t xml:space="preserve">Főbb kihívások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dőnyomás és rövid iterációk:</w:t>
      </w:r>
      <w:r>
        <w:t xml:space="preserve"> </w:t>
      </w:r>
      <w:r>
        <w:t xml:space="preserve">Az agilis fejlesztés gyors ütemű, a sprintek rövidek, ami fokozott nyomást helyez a tesztelőkre. Gyakori, hogy az új funkciók folyamatos hozzáadásával a tesztcsapatnak</w:t>
      </w:r>
      <w:r>
        <w:t xml:space="preserve"> </w:t>
      </w:r>
      <w:r>
        <w:rPr>
          <w:b/>
          <w:bCs/>
        </w:rPr>
        <w:t xml:space="preserve">kevesebb ideje marad</w:t>
      </w:r>
      <w:r>
        <w:t xml:space="preserve"> </w:t>
      </w:r>
      <w:r>
        <w:t xml:space="preserve">a korábbi funkciók alapos ellenőrzésére, mielőtt az újabbak érkeznek</w:t>
      </w:r>
      <w:hyperlink r:id="rId49">
        <w:r>
          <w:rPr>
            <w:rStyle w:val="Hyperlink"/>
          </w:rPr>
          <w:t xml:space="preserve">[27]</w:t>
        </w:r>
      </w:hyperlink>
      <w:r>
        <w:t xml:space="preserve">. Ez a</w:t>
      </w:r>
      <w:r>
        <w:t xml:space="preserve"> </w:t>
      </w:r>
      <w:r>
        <w:rPr>
          <w:i/>
          <w:iCs/>
        </w:rPr>
        <w:t xml:space="preserve">timeboxolt</w:t>
      </w:r>
      <w:r>
        <w:t xml:space="preserve"> </w:t>
      </w:r>
      <w:r>
        <w:t xml:space="preserve">környezet könnyen vezethet ahhoz, hogy a tesztelésre szánt idő szűkös, a lefedettség esetleg nem teljes, így fennáll a kockázata, hogy bizonyos hibák rejtve maradnak a gyors ütemű fejlesztés alatt</w:t>
      </w:r>
      <w:hyperlink r:id="rId50">
        <w:r>
          <w:rPr>
            <w:rStyle w:val="Hyperlink"/>
          </w:rPr>
          <w:t xml:space="preserve">[28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áltozó követelmények és korlátozott dokumentáció:</w:t>
      </w:r>
      <w:r>
        <w:t xml:space="preserve"> </w:t>
      </w:r>
      <w:r>
        <w:t xml:space="preserve">Agilis projektekben gyakoriak a követelménymódosítások sprint közben is. A folyamatosan változó scope megnehezítheti a tesztesetek naprakészen tartását, és extra terhet ró a tesztelőkre, akiknek nagyon gyorsan kell alkalmazkodniuk az új elvárásokhoz</w:t>
      </w:r>
      <w:hyperlink r:id="rId51">
        <w:r>
          <w:rPr>
            <w:rStyle w:val="Hyperlink"/>
          </w:rPr>
          <w:t xml:space="preserve">[29]</w:t>
        </w:r>
      </w:hyperlink>
      <w:r>
        <w:t xml:space="preserve">. Ráadásul az agilis elv értelmében a dokumentáció csak “épp elegendő” mértékű, így előfordulhat, hogy a tesztelők kevés írásos specifikációra támaszkodhatnak. Ennek hiányában nekik kell</w:t>
      </w:r>
      <w:r>
        <w:t xml:space="preserve"> </w:t>
      </w:r>
      <w:r>
        <w:rPr>
          <w:b/>
          <w:bCs/>
        </w:rPr>
        <w:t xml:space="preserve">proaktívan információt gyűjteniük</w:t>
      </w:r>
      <w:r>
        <w:t xml:space="preserve"> </w:t>
      </w:r>
      <w:r>
        <w:t xml:space="preserve">a fejlesztőktől és a terméktulajdonostól a funkciók megértéséhez</w:t>
      </w:r>
      <w:hyperlink r:id="rId44">
        <w:r>
          <w:rPr>
            <w:rStyle w:val="Hyperlink"/>
          </w:rPr>
          <w:t xml:space="preserve">[23]</w:t>
        </w:r>
      </w:hyperlink>
      <w:r>
        <w:t xml:space="preserve">. A hiányos teszttervek és specifikációk kihívást jelentenek, különösen új csapattagok belépésekor vagy összetettebb funkciók esetén</w:t>
      </w:r>
      <w:hyperlink r:id="rId52">
        <w:r>
          <w:rPr>
            <w:rStyle w:val="Hyperlink"/>
          </w:rPr>
          <w:t xml:space="preserve">[30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gressziós tesztelés és technikai adósság:</w:t>
      </w:r>
      <w:r>
        <w:t xml:space="preserve"> </w:t>
      </w:r>
      <w:r>
        <w:t xml:space="preserve">Mivel minden sprintben új funkcionalitás kerül be a termékbe,</w:t>
      </w:r>
      <w:r>
        <w:t xml:space="preserve"> </w:t>
      </w:r>
      <w:r>
        <w:rPr>
          <w:b/>
          <w:bCs/>
        </w:rPr>
        <w:t xml:space="preserve">korlátozott idő jut a teljes rendszer regressziós tesztelésére</w:t>
      </w:r>
      <w:r>
        <w:t xml:space="preserve">. Ha nincs megfelelő automatizálás, fennáll annak veszélye, hogy egy-egy iterációban a korábban elkészült részek nem kapnak elég figyelmet, és rejtett hibák maradhatnak bennük</w:t>
      </w:r>
      <w:hyperlink r:id="rId53">
        <w:r>
          <w:rPr>
            <w:rStyle w:val="Hyperlink"/>
          </w:rPr>
          <w:t xml:space="preserve">[31]</w:t>
        </w:r>
      </w:hyperlink>
      <w:r>
        <w:t xml:space="preserve">. Hasonló probléma, hogy a csapat sokszor a sprintben elsősorban az új user story-k teljesítésére koncentrál, így kevesebb hangsúly kerülhet az end-to-end tesztelésre vagy a nem-funkcionális tesztekre (pl. teljesítmény, biztonság), hacsak ezekre tudatosan időt nem rezerválnak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zakértelem és szerepkörök összeolvadása:</w:t>
      </w:r>
      <w:r>
        <w:t xml:space="preserve"> </w:t>
      </w:r>
      <w:r>
        <w:t xml:space="preserve">Az agilis csapatban a tesztelőknek sokrétűbb technikai tudásra van szükségük, ami egy tanulási görbét jelenthet. Különösen a karrierjüket hagyományos (manuális) tesztelőként kezdő szakembereknek lehet kihívás elsajátítani az automatizálási vagy kódolási ismereteket, a CI/CD eszközök használatát, vagy megérteni a fejlesztői módszereket. Ha a tesztelő nincs felvértezve a szükséges készségekkel (pl. API tesztelés, integrációs tesztelés), előfordulhat, hogy bizonyos teszteket nem tud elvégezni, vagy a csapat más tagjaira kell támaszkodnia</w:t>
      </w:r>
      <w:hyperlink r:id="rId54">
        <w:r>
          <w:rPr>
            <w:rStyle w:val="Hyperlink"/>
          </w:rPr>
          <w:t xml:space="preserve">[32]</w:t>
        </w:r>
      </w:hyperlink>
      <w:r>
        <w:t xml:space="preserve">. Emellett a</w:t>
      </w:r>
      <w:r>
        <w:t xml:space="preserve"> </w:t>
      </w:r>
      <w:r>
        <w:rPr>
          <w:b/>
          <w:bCs/>
        </w:rPr>
        <w:t xml:space="preserve">minőségért való közös felelősség</w:t>
      </w:r>
      <w:r>
        <w:t xml:space="preserve"> </w:t>
      </w:r>
      <w:r>
        <w:t xml:space="preserve">kultúrája is kihívás: a tesztelőnek meg kell találnia a helyét egy önszerveződő csapatban, és úgy érvényesíteni szakmai szempontjait, hogy közben a “mi vs. ők” szemlélet ne alakuljon ki. A túlzott közelség a fejlesztőkhöz olykor a függetlenség elvesztésével is járhat – a tesztelő kevésbé veszi észre a hibákat, mert úgymond</w:t>
      </w:r>
      <w:r>
        <w:t xml:space="preserve"> </w:t>
      </w:r>
      <w:r>
        <w:rPr>
          <w:i/>
          <w:iCs/>
        </w:rPr>
        <w:t xml:space="preserve">elveszíti a tesztelői szemléletmódot</w:t>
      </w:r>
      <w:r>
        <w:t xml:space="preserve"> </w:t>
      </w:r>
      <w:r>
        <w:t xml:space="preserve">a fejlesztői nézőpont javára</w:t>
      </w:r>
      <w:hyperlink r:id="rId45">
        <w:r>
          <w:rPr>
            <w:rStyle w:val="Hyperlink"/>
          </w:rPr>
          <w:t xml:space="preserve">[24]</w:t>
        </w:r>
      </w:hyperlink>
      <w:r>
        <w:t xml:space="preserve">. Ennek elkerülése érdekében tudatosan fenn kell tartani a kritikus gondolkodást és szükség esetén külső szakértők bevonása vagy peer review alkalmazása is indokolt lehet.</w:t>
      </w:r>
    </w:p>
    <w:p>
      <w:pPr>
        <w:pStyle w:val="BodyText"/>
      </w:pPr>
      <w:r>
        <w:rPr>
          <w:b/>
          <w:bCs/>
        </w:rPr>
        <w:t xml:space="preserve">Bevált gyakorlatok a kihívások leküzdésére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utomatizálás és folyamatos integráció:</w:t>
      </w:r>
      <w:r>
        <w:t xml:space="preserve"> </w:t>
      </w:r>
      <w:r>
        <w:t xml:space="preserve">Az egyik legfontosabb eszköz az időnyomás kezelésére az átfogó</w:t>
      </w:r>
      <w:r>
        <w:t xml:space="preserve"> </w:t>
      </w:r>
      <w:r>
        <w:rPr>
          <w:b/>
          <w:bCs/>
        </w:rPr>
        <w:t xml:space="preserve">tesztautomatizálás</w:t>
      </w:r>
      <w:r>
        <w:t xml:space="preserve"> </w:t>
      </w:r>
      <w:r>
        <w:t xml:space="preserve">bevezetése. Az automatizált tesztek – a megfelelően kialakított tesztelési piramis mentén – lehetővé teszik, hogy minden buildhez gyorsan lefuttatható tesztcsomag álljon rendelkezésre. Így minden egyes kódváltoztatás után azonnali visszajelzés kapható a rendszer állapotáról, és az esetleges hibák már akkor kiderülnek, amikor azok javítása a legolcsóbb</w:t>
      </w:r>
      <w:hyperlink r:id="rId55">
        <w:r>
          <w:rPr>
            <w:rStyle w:val="Hyperlink"/>
          </w:rPr>
          <w:t xml:space="preserve">[33]</w:t>
        </w:r>
      </w:hyperlink>
      <w:hyperlink r:id="rId56">
        <w:r>
          <w:rPr>
            <w:rStyle w:val="Hyperlink"/>
          </w:rPr>
          <w:t xml:space="preserve">[34]</w:t>
        </w:r>
      </w:hyperlink>
      <w:r>
        <w:t xml:space="preserve">. A folyamatos integrációs (CI) rendszerbe bekötött automatizált tesztek biztosítják, hogy semmilyen új kód ne törje össze a meglévő funkciókat anélkül, hogy azt a csapat észrevenné. Ez jelentősen csökkenti a regressziós hibák számát és tehermentesíti a tesztelőket a rutin ellenőrzések alól, akik így a kritikusabb, kreatív tesztesetekre fókuszálhatnak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izikóalapú tesztelés és prioritás:</w:t>
      </w:r>
      <w:r>
        <w:t xml:space="preserve"> </w:t>
      </w:r>
      <w:r>
        <w:t xml:space="preserve">Rövid határidők mellett kulcsfontosságú a</w:t>
      </w:r>
      <w:r>
        <w:t xml:space="preserve"> </w:t>
      </w:r>
      <w:r>
        <w:rPr>
          <w:b/>
          <w:bCs/>
        </w:rPr>
        <w:t xml:space="preserve">tesztelési feladatok priorizálása</w:t>
      </w:r>
      <w:r>
        <w:t xml:space="preserve">. A jól bevált gyakorlat szerint a csapat először a legkritikusabb funkciók és üzleti szempontból legfontosabb területek tesztelésére összpontosít. Ha egy sprintben korlátozott az idő, előbb végezzék el azokat a teszteket (beleértve a nem-funkcionálisakat is), amelyek a legnagyobb kockázatot fedik le</w:t>
      </w:r>
      <w:hyperlink r:id="rId57">
        <w:r>
          <w:rPr>
            <w:rStyle w:val="Hyperlink"/>
          </w:rPr>
          <w:t xml:space="preserve">[35]</w:t>
        </w:r>
      </w:hyperlink>
      <w:r>
        <w:t xml:space="preserve">. Ezzel minimalizálható annak az esélye, hogy egy magas kockázatú hiba észrevétlen marad. Emellett a regressziós tesztkészleteket folyamatosan karban kell tartani – a sprint végén érdemes frissíteni a tesztterveket és listákat, hogy a következő iterációra se maradjon ki egyetlen lényeges teszteset sem</w:t>
      </w:r>
      <w:hyperlink r:id="rId58">
        <w:r>
          <w:rPr>
            <w:rStyle w:val="Hyperlink"/>
          </w:rPr>
          <w:t xml:space="preserve">[36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“Whole team” szemlélet és kommunikáció:</w:t>
      </w:r>
      <w:r>
        <w:t xml:space="preserve"> </w:t>
      </w:r>
      <w:r>
        <w:t xml:space="preserve">Az agilis tesztelés egyik alapelve, hogy a minőségbiztosítás az egész csapat közös ügye. Ennek gyakorlati megvalósítása, hogy</w:t>
      </w:r>
      <w:r>
        <w:t xml:space="preserve"> </w:t>
      </w:r>
      <w:r>
        <w:rPr>
          <w:b/>
          <w:bCs/>
        </w:rPr>
        <w:t xml:space="preserve">tesztelők, fejlesztők és üzleti szereplők napi szinten szorosan együttműködnek</w:t>
      </w:r>
      <w:r>
        <w:t xml:space="preserve">. A tesztelő kezdeményezze a párbeszédet – már a tervezés során segítsen pontosítani a követelményeket (például</w:t>
      </w:r>
      <w:r>
        <w:t xml:space="preserve"> </w:t>
      </w:r>
      <w:r>
        <w:rPr>
          <w:i/>
          <w:iCs/>
        </w:rPr>
        <w:t xml:space="preserve">példákon és elfogadási kritériumokon</w:t>
      </w:r>
      <w:r>
        <w:t xml:space="preserve"> </w:t>
      </w:r>
      <w:r>
        <w:t xml:space="preserve">keresztül), ezzel megelőzve a félreértéseket</w:t>
      </w:r>
      <w:hyperlink r:id="rId37">
        <w:r>
          <w:rPr>
            <w:rStyle w:val="Hyperlink"/>
          </w:rPr>
          <w:t xml:space="preserve">[16]</w:t>
        </w:r>
      </w:hyperlink>
      <w:r>
        <w:t xml:space="preserve">. A fejlesztők és tesztelők párosan is dolgozhatnak bizonyos feladatokon (pl. közös kód- és tesztírás,</w:t>
      </w:r>
      <w:r>
        <w:t xml:space="preserve"> </w:t>
      </w:r>
      <w:r>
        <w:rPr>
          <w:i/>
          <w:iCs/>
        </w:rPr>
        <w:t xml:space="preserve">buddy testing</w:t>
      </w:r>
      <w:r>
        <w:t xml:space="preserve">), ami nemcsak a tudásmegosztást segíti, hanem növeli a felelősségtudatot is: a fejlesztő is magáénak érzi a minőséget. A terméktulajdonos rendszeres bevonása – például a sprint végi demón és az elfogadási teszteknél – biztosítja, hogy az üzleti elvárások és a minőség találkozzanak. A hatékony kommunikáció és a transzparencia révén a kevesebb formális dokumentációból fakadó bizonytalanságok is csökkenthetők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olyamatos tanulás és adaptáció:</w:t>
      </w:r>
      <w:r>
        <w:t xml:space="preserve"> </w:t>
      </w:r>
      <w:r>
        <w:t xml:space="preserve">Az agilis környezet megköveteli a csapattagoktól, hogy folyamatosan fejlesszék képességeiket és javítsák folyamataikat. A tesztelők számára bevált gyakorlat a</w:t>
      </w:r>
      <w:r>
        <w:t xml:space="preserve"> </w:t>
      </w:r>
      <w:r>
        <w:rPr>
          <w:b/>
          <w:bCs/>
        </w:rPr>
        <w:t xml:space="preserve">tudásmegosztás</w:t>
      </w:r>
      <w:r>
        <w:t xml:space="preserve"> </w:t>
      </w:r>
      <w:r>
        <w:t xml:space="preserve">(pl. közös workshopok, tesztelési</w:t>
      </w:r>
      <w:r>
        <w:t xml:space="preserve"> </w:t>
      </w:r>
      <w:r>
        <w:rPr>
          <w:i/>
          <w:iCs/>
        </w:rPr>
        <w:t xml:space="preserve">guild</w:t>
      </w:r>
      <w:r>
        <w:t xml:space="preserve">-ek szervezése a cégen belül) és a szakmai közösségekben való részvétel, ahol naprakész ismereteket szerezhetnek</w:t>
      </w:r>
      <w:hyperlink r:id="rId59">
        <w:r>
          <w:rPr>
            <w:rStyle w:val="Hyperlink"/>
          </w:rPr>
          <w:t xml:space="preserve">[37]</w:t>
        </w:r>
      </w:hyperlink>
      <w:r>
        <w:t xml:space="preserve">. Emellett minden retrospektív alkalom a folyamatok finomhangolására: a csapat együtt értékeli, hogyan lehet még hatékonyabbá tenni a tesztelést. Például ha egy sprintben sok hibát csak későn vettek észre, megbeszélik, miként lehetne a jövőben korábban elcsípni azokat (pl. kód review-k, statikus analízis eszközök bevezetése a korai hibadetektálásért</w:t>
      </w:r>
      <w:hyperlink r:id="rId60">
        <w:r>
          <w:rPr>
            <w:rStyle w:val="Hyperlink"/>
          </w:rPr>
          <w:t xml:space="preserve">[38]</w:t>
        </w:r>
      </w:hyperlink>
      <w:r>
        <w:t xml:space="preserve">). Az ilyen iteratív tanulás segít</w:t>
      </w:r>
      <w:r>
        <w:t xml:space="preserve"> </w:t>
      </w:r>
      <w:r>
        <w:rPr>
          <w:i/>
          <w:iCs/>
        </w:rPr>
        <w:t xml:space="preserve">beépíteni a minőséget</w:t>
      </w:r>
      <w:r>
        <w:t xml:space="preserve"> </w:t>
      </w:r>
      <w:r>
        <w:t xml:space="preserve">a fejlesztési folyamatba: minden sprinttel javulhat a csapat tesztelési stratégiája, eszközhasználata és együttműködés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xploratív tesztelés és ügyfélközpontúság:</w:t>
      </w:r>
      <w:r>
        <w:t xml:space="preserve"> </w:t>
      </w:r>
      <w:r>
        <w:t xml:space="preserve">Végül érdemes kiemelni az</w:t>
      </w:r>
      <w:r>
        <w:t xml:space="preserve"> </w:t>
      </w:r>
      <w:r>
        <w:rPr>
          <w:b/>
          <w:bCs/>
        </w:rPr>
        <w:t xml:space="preserve">felderítő jellegű tesztelés</w:t>
      </w:r>
      <w:r>
        <w:t xml:space="preserve"> </w:t>
      </w:r>
      <w:r>
        <w:t xml:space="preserve">szerepét. Az automatizált tesztek mellett az exploratív tesztelés ad lehetőséget a tesztelőknek, hogy rövid idő alatt kreatívan, a felhasználó szemszögéből vizsgálják a terméket. Ez gyakran olyan rejtett problémákat is feltár, amelyek a formális tesztesetekből kimaradnak</w:t>
      </w:r>
      <w:hyperlink r:id="rId61">
        <w:r>
          <w:rPr>
            <w:rStyle w:val="Hyperlink"/>
          </w:rPr>
          <w:t xml:space="preserve">[39]</w:t>
        </w:r>
      </w:hyperlink>
      <w:r>
        <w:t xml:space="preserve">. A tesztelők bevált gyakorlata, hogy</w:t>
      </w:r>
      <w:r>
        <w:t xml:space="preserve"> </w:t>
      </w:r>
      <w:r>
        <w:rPr>
          <w:i/>
          <w:iCs/>
        </w:rPr>
        <w:t xml:space="preserve">önálló tesztszekciókat</w:t>
      </w:r>
      <w:r>
        <w:t xml:space="preserve"> </w:t>
      </w:r>
      <w:r>
        <w:t xml:space="preserve">(session-based testing) végeznek, meghatározott charterek mentén, így biztosítva, hogy a termék minden része sorra kerüljön</w:t>
      </w:r>
      <w:hyperlink r:id="rId62">
        <w:r>
          <w:rPr>
            <w:rStyle w:val="Hyperlink"/>
          </w:rPr>
          <w:t xml:space="preserve">[40]</w:t>
        </w:r>
      </w:hyperlink>
      <w:r>
        <w:t xml:space="preserve">. Mindezt úgy, hogy közben szem előtt tartják a végfelhasználó élményét és a való életbeli használati forgatókönyveket. A</w:t>
      </w:r>
      <w:r>
        <w:t xml:space="preserve"> </w:t>
      </w:r>
      <w:r>
        <w:rPr>
          <w:b/>
          <w:bCs/>
        </w:rPr>
        <w:t xml:space="preserve">felhasználó-központúság</w:t>
      </w:r>
      <w:r>
        <w:t xml:space="preserve"> </w:t>
      </w:r>
      <w:r>
        <w:t xml:space="preserve">az agilis tesztelő munkájának fókusza: a cél nem csupán a specifikáció ellenőrzése, hanem annak garantálása, hogy a leszállított termék valódi értéket nyújt és jól szolgálja az ügyfelek igényeit</w:t>
      </w:r>
      <w:hyperlink r:id="rId63">
        <w:r>
          <w:rPr>
            <w:rStyle w:val="Hyperlink"/>
          </w:rPr>
          <w:t xml:space="preserve">[41]</w:t>
        </w:r>
      </w:hyperlink>
      <w:hyperlink r:id="rId64">
        <w:r>
          <w:rPr>
            <w:rStyle w:val="Hyperlink"/>
          </w:rPr>
          <w:t xml:space="preserve">[42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Összefoglalva:</w:t>
      </w:r>
      <w:r>
        <w:t xml:space="preserve"> </w:t>
      </w:r>
      <w:r>
        <w:t xml:space="preserve">az agilis csapatokban a tesztelők szerepe túlnő a hibakeresés hagyományos feladatán. Egyszerre</w:t>
      </w:r>
      <w:r>
        <w:t xml:space="preserve"> </w:t>
      </w:r>
      <w:r>
        <w:rPr>
          <w:b/>
          <w:bCs/>
        </w:rPr>
        <w:t xml:space="preserve">minőségbiztosítási szakértők, automata tesztfejlesztők, koordinátorok és coachok</w:t>
      </w:r>
      <w:r>
        <w:t xml:space="preserve">, akik aktívan formálják a fejlesztési folyamatot. Bár az új szerepkör kihívásokkal jár – úgymint időnyomás, folyamatos tanulás és alkalmazkodás igénye –, a bevált agilis gyakorlatok alkalmazásával (automatizálás, együttműködés, korai tesztelés, folyamatos visszajelzés stb.) a tesztelők hatékonyan tudják támogatni a csapatot a magas minőségű szoftver gyors szállításában</w:t>
      </w:r>
      <w:hyperlink r:id="rId65">
        <w:r>
          <w:rPr>
            <w:rStyle w:val="Hyperlink"/>
          </w:rPr>
          <w:t xml:space="preserve">[43]</w:t>
        </w:r>
      </w:hyperlink>
      <w:hyperlink r:id="rId66">
        <w:r>
          <w:rPr>
            <w:rStyle w:val="Hyperlink"/>
          </w:rPr>
          <w:t xml:space="preserve">[44]</w:t>
        </w:r>
      </w:hyperlink>
      <w:r>
        <w:t xml:space="preserve">. Az eredmény egy olyan fejlesztési kultúra, ahol a tesztelés értékteremtő tevékenység mindenki részéről, a tesztelők pedig kulcsszerepet játszanak abban, hogy a termék megfeleljen a gyorsan változó igényeknek és magas szintű felhasználói elégedettséget érjen el.</w:t>
      </w:r>
    </w:p>
    <w:p>
      <w:pPr>
        <w:pStyle w:val="BodyText"/>
      </w:pPr>
      <w:r>
        <w:rPr>
          <w:b/>
          <w:bCs/>
        </w:rPr>
        <w:t xml:space="preserve">Források:</w:t>
      </w:r>
      <w:r>
        <w:t xml:space="preserve"> </w:t>
      </w:r>
      <w:r>
        <w:t xml:space="preserve">Az állításokat alátámasztó hivatkozások megtalálhatók a szövegben lábjegyzetként, pl. 【1】, 【5】, 【9】 stb., amelyek az adott témában releváns szakirodalomra és szakmai cikkekre mutatnak. E források között szerepelnek például az agilis tesztelésről szóló összefoglalók, szakértői blogbejegyzések és iparági útmutatók, amelyek részletesebben is kifejtik a fent bemutatott elveket és tapasztalatokat.</w:t>
      </w:r>
    </w:p>
    <w:bookmarkEnd w:id="67"/>
    <w:bookmarkEnd w:id="68"/>
    <w:bookmarkEnd w:id="69"/>
    <w:p>
      <w:r>
        <w:pict>
          <v:rect style="width:0;height:1.5pt" o:hralign="center" o:hrstd="t" o:hr="t"/>
        </w:pict>
      </w:r>
    </w:p>
    <w:bookmarkStart w:id="7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Mi az agilis tesztelés? Folyamat, életciklus, módszerek és jövő</w:t>
      </w:r>
    </w:p>
    <w:p>
      <w:pPr>
        <w:pStyle w:val="BodyText"/>
      </w:pPr>
      <w:hyperlink r:id="rId70">
        <w:r>
          <w:rPr>
            <w:rStyle w:val="Hyperlink"/>
          </w:rPr>
          <w:t xml:space="preserve">https://www.zaptest.com/hu/mi-az-agilis-teszteles-folyamat-eletciklus-modszerek-es-megvalosita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Mi az agilis tesztelés? - Üdvözöljük az informatikai szakemberek legjobb gyakorlatai között</w:t>
      </w:r>
    </w:p>
    <w:p>
      <w:pPr>
        <w:pStyle w:val="BodyText"/>
      </w:pPr>
      <w:hyperlink r:id="rId71">
        <w:r>
          <w:rPr>
            <w:rStyle w:val="Hyperlink"/>
          </w:rPr>
          <w:t xml:space="preserve">https://hu.itpedia.nl/2018/12/05/wat-is-agile-testing/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What is Agile Testing and why is it important? | OpenText</w:t>
      </w:r>
    </w:p>
    <w:p>
      <w:pPr>
        <w:pStyle w:val="BodyText"/>
      </w:pPr>
      <w:hyperlink r:id="rId72">
        <w:r>
          <w:rPr>
            <w:rStyle w:val="Hyperlink"/>
          </w:rPr>
          <w:t xml:space="preserve">https://www.opentext.com/what-is/agile-testing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hyperlink r:id="rId55">
        <w:r>
          <w:rPr>
            <w:rStyle w:val="Hyperlink"/>
          </w:rPr>
          <w:t xml:space="preserve">[33]</w:t>
        </w:r>
      </w:hyperlink>
      <w:r>
        <w:t xml:space="preserve"> </w:t>
      </w:r>
      <w:hyperlink r:id="rId59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The Role of a Professional Tester in an Agile World | Scrum.org</w:t>
      </w:r>
    </w:p>
    <w:p>
      <w:pPr>
        <w:pStyle w:val="BodyText"/>
      </w:pPr>
      <w:hyperlink r:id="rId73">
        <w:r>
          <w:rPr>
            <w:rStyle w:val="Hyperlink"/>
          </w:rPr>
          <w:t xml:space="preserve">https://www.scrum.org/resources/blog/role-professional-tester-agile-world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The role and skills of a tester in an Agile team - Experimentus</w:t>
      </w:r>
    </w:p>
    <w:p>
      <w:pPr>
        <w:pStyle w:val="BodyText"/>
      </w:pPr>
      <w:hyperlink r:id="rId74">
        <w:r>
          <w:rPr>
            <w:rStyle w:val="Hyperlink"/>
          </w:rPr>
          <w:t xml:space="preserve">https://www.experimentus.com/blog/the-role-and-skills-of-a-tester-in-an-agile-team/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65">
        <w:r>
          <w:rPr>
            <w:rStyle w:val="Hyperlink"/>
          </w:rPr>
          <w:t xml:space="preserve">[43]</w:t>
        </w:r>
      </w:hyperlink>
      <w:r>
        <w:t xml:space="preserve"> </w:t>
      </w:r>
      <w:r>
        <w:t xml:space="preserve">A tesztmenedzsment eszközök akadályozzák az agilis munkát – Tesztelés a gyakorlatban</w:t>
      </w:r>
    </w:p>
    <w:p>
      <w:pPr>
        <w:pStyle w:val="BodyText"/>
      </w:pPr>
      <w:hyperlink r:id="rId75">
        <w:r>
          <w:rPr>
            <w:rStyle w:val="Hyperlink"/>
          </w:rPr>
          <w:t xml:space="preserve">https://tesztelesagyakorlatban.hu/a-tesztmenedzsment-eszkozok-akadalyozzak-az-agilis-munkat/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28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61">
        <w:r>
          <w:rPr>
            <w:rStyle w:val="Hyperlink"/>
          </w:rPr>
          <w:t xml:space="preserve">[39]</w:t>
        </w:r>
      </w:hyperlink>
      <w:r>
        <w:t xml:space="preserve"> </w:t>
      </w:r>
      <w:hyperlink r:id="rId62">
        <w:r>
          <w:rPr>
            <w:rStyle w:val="Hyperlink"/>
          </w:rPr>
          <w:t xml:space="preserve">[40]</w:t>
        </w:r>
      </w:hyperlink>
      <w:r>
        <w:t xml:space="preserve"> </w:t>
      </w:r>
      <w:hyperlink r:id="rId63">
        <w:r>
          <w:rPr>
            <w:rStyle w:val="Hyperlink"/>
          </w:rPr>
          <w:t xml:space="preserve">[41]</w:t>
        </w:r>
      </w:hyperlink>
      <w:r>
        <w:t xml:space="preserve"> </w:t>
      </w:r>
      <w:hyperlink r:id="rId64">
        <w:r>
          <w:rPr>
            <w:rStyle w:val="Hyperlink"/>
          </w:rPr>
          <w:t xml:space="preserve">[42]</w:t>
        </w:r>
      </w:hyperlink>
      <w:r>
        <w:t xml:space="preserve"> </w:t>
      </w:r>
      <w:hyperlink r:id="rId66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Best Practices for Agile Testing | Global App Testing</w:t>
      </w:r>
    </w:p>
    <w:p>
      <w:pPr>
        <w:pStyle w:val="BodyText"/>
      </w:pPr>
      <w:hyperlink r:id="rId76">
        <w:r>
          <w:rPr>
            <w:rStyle w:val="Hyperlink"/>
          </w:rPr>
          <w:t xml:space="preserve">https://www.globalapptesting.com/the-ultimate-guide-to-agile-testing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[32]</w:t>
        </w:r>
      </w:hyperlink>
      <w:r>
        <w:t xml:space="preserve"> </w:t>
      </w:r>
      <w:hyperlink r:id="rId56">
        <w:r>
          <w:rPr>
            <w:rStyle w:val="Hyperlink"/>
          </w:rPr>
          <w:t xml:space="preserve">[34]</w:t>
        </w:r>
      </w:hyperlink>
      <w:r>
        <w:t xml:space="preserve"> </w:t>
      </w:r>
      <w:hyperlink r:id="rId57">
        <w:r>
          <w:rPr>
            <w:rStyle w:val="Hyperlink"/>
          </w:rPr>
          <w:t xml:space="preserve">[35]</w:t>
        </w:r>
      </w:hyperlink>
      <w:r>
        <w:t xml:space="preserve"> </w:t>
      </w:r>
      <w:hyperlink r:id="rId58">
        <w:r>
          <w:rPr>
            <w:rStyle w:val="Hyperlink"/>
          </w:rPr>
          <w:t xml:space="preserve">[36]</w:t>
        </w:r>
      </w:hyperlink>
      <w:r>
        <w:t xml:space="preserve"> </w:t>
      </w:r>
      <w:hyperlink r:id="rId60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11 Agile Testing Challenges and its Solutions | BrowserStack</w:t>
      </w:r>
    </w:p>
    <w:p>
      <w:pPr>
        <w:pStyle w:val="BodyText"/>
      </w:pPr>
      <w:hyperlink r:id="rId77">
        <w:r>
          <w:rPr>
            <w:rStyle w:val="Hyperlink"/>
          </w:rPr>
          <w:t xml:space="preserve">https://www.browserstack.com/guide/agile-testing-challenges</w:t>
        </w:r>
      </w:hyperlink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1" Target="https://hu.itpedia.nl/2018/12/05/wat-is-agile-testing/" TargetMode="External" /><Relationship Type="http://schemas.openxmlformats.org/officeDocument/2006/relationships/hyperlink" Id="rId24" Target="https://hu.itpedia.nl/2018/12/05/wat-is-agile-testing/#:~:text=,alkalmaz%C3%A1st%2C%20bele%C3%A9rtve%20a%20fejleszt%C5%91ket%20is" TargetMode="External" /><Relationship Type="http://schemas.openxmlformats.org/officeDocument/2006/relationships/hyperlink" Id="rId39" Target="https://hu.itpedia.nl/2018/12/05/wat-is-agile-testing/#:~:text=,hogy%20a%20jelenlegi%20sprintben%20nem" TargetMode="External" /><Relationship Type="http://schemas.openxmlformats.org/officeDocument/2006/relationships/hyperlink" Id="rId30" Target="https://hu.itpedia.nl/2018/12/05/wat-is-agile-testing/#:~:text=,m%C3%B3dszerekkel%20a%20teszteket%20az%20alkalmaz%C3%A1s" TargetMode="External" /><Relationship Type="http://schemas.openxmlformats.org/officeDocument/2006/relationships/hyperlink" Id="rId25" Target="https://hu.itpedia.nl/2018/12/05/wat-is-agile-testing/#:~:text=,reakci%C3%B3sebess%C3%A9g%C3%A9nek%20ler%C3%B6vid%C3%ADt%C3%A9se%3A%20V%C3%ADzes%C3%A9s%20projektekben%20a" TargetMode="External" /><Relationship Type="http://schemas.openxmlformats.org/officeDocument/2006/relationships/hyperlink" Id="rId42" Target="https://hu.itpedia.nl/2018/12/05/wat-is-agile-testing/#:~:text=,term%C3%A9k%20tulajdonos%C3%A1val%20a%20%2017az" TargetMode="External" /><Relationship Type="http://schemas.openxmlformats.org/officeDocument/2006/relationships/hyperlink" Id="rId34" Target="https://hu.itpedia.nl/2018/12/05/wat-is-agile-testing/#:~:text=A%20tesztel%C5%91%20szerepe%20nem%20l%C3%A9tezik,Scrum%20projektek%20k%C3%BCl%C3%B6n%20tesztcsoportokkal%20rendelkeznek" TargetMode="External" /><Relationship Type="http://schemas.openxmlformats.org/officeDocument/2006/relationships/hyperlink" Id="rId41" Target="https://hu.itpedia.nl/2018/12/05/wat-is-agile-testing/#:~:text=Sprint%20retrospekt%C3%ADv" TargetMode="External" /><Relationship Type="http://schemas.openxmlformats.org/officeDocument/2006/relationships/hyperlink" Id="rId38" Target="https://hu.itpedia.nl/2018/12/05/wat-is-agile-testing/#:~:text=Sprint%20tervez%C3%A9s" TargetMode="External" /><Relationship Type="http://schemas.openxmlformats.org/officeDocument/2006/relationships/hyperlink" Id="rId28" Target="https://hu.itpedia.nl/2018/12/05/wat-is-agile-testing/#:~:text=is.%20,helyre%C3%A1ll%C3%ADt%C3%A1sa%2C%20a%20k%C3%B3d%20tiszt%C3%A1n%20tart%C3%A1sa" TargetMode="External" /><Relationship Type="http://schemas.openxmlformats.org/officeDocument/2006/relationships/hyperlink" Id="rId75" Target="https://tesztelesagyakorlatban.hu/a-tesztmenedzsment-eszkozok-akadalyozzak-az-agilis-munkat/" TargetMode="External" /><Relationship Type="http://schemas.openxmlformats.org/officeDocument/2006/relationships/hyperlink" Id="rId46" Target="https://tesztelesagyakorlatban.hu/a-tesztmenedzsment-eszkozok-akadalyozzak-az-agilis-munkat/#:~:text=,tesztel%C3%A9si%20becsl%C3%A9seket" TargetMode="External" /><Relationship Type="http://schemas.openxmlformats.org/officeDocument/2006/relationships/hyperlink" Id="rId65" Target="https://tesztelesagyakorlatban.hu/a-tesztmenedzsment-eszkozok-akadalyozzak-az-agilis-munkat/#:~:text=Fektess%C3%BCk%20ink%C3%A1bb%20abba%20az%20energi%C3%A1nkat%2C,fel%20a%20kock%C3%A1zatokat%20%C3%A9s%20sebezhet%C5%91s%C3%A9geket" TargetMode="External" /><Relationship Type="http://schemas.openxmlformats.org/officeDocument/2006/relationships/hyperlink" Id="rId77" Target="https://www.browserstack.com/guide/agile-testing-challenges" TargetMode="External" /><Relationship Type="http://schemas.openxmlformats.org/officeDocument/2006/relationships/hyperlink" Id="rId60" Target="https://www.browserstack.com/guide/agile-testing-challenges#:~:text=4" TargetMode="External" /><Relationship Type="http://schemas.openxmlformats.org/officeDocument/2006/relationships/hyperlink" Id="rId58" Target="https://www.browserstack.com/guide/agile-testing-challenges#:~:text=5,Tests" TargetMode="External" /><Relationship Type="http://schemas.openxmlformats.org/officeDocument/2006/relationships/hyperlink" Id="rId54" Target="https://www.browserstack.com/guide/agile-testing-challenges#:~:text=7" TargetMode="External" /><Relationship Type="http://schemas.openxmlformats.org/officeDocument/2006/relationships/hyperlink" Id="rId56" Target="https://www.browserstack.com/guide/agile-testing-challenges#:~:text=Codes%20are%20written%2C%20edited%2C%20and,permits%20Selenium%20testing%20at%20scale" TargetMode="External" /><Relationship Type="http://schemas.openxmlformats.org/officeDocument/2006/relationships/hyperlink" Id="rId57" Target="https://www.browserstack.com/guide/agile-testing-challenges#:~:text=end%20of%20a%20sprint%2C%20these,parts%20of%20code%20are%20affected" TargetMode="External" /><Relationship Type="http://schemas.openxmlformats.org/officeDocument/2006/relationships/hyperlink" Id="rId74" Target="https://www.experimentus.com/blog/the-role-and-skills-of-a-tester-in-an-agile-team/" TargetMode="External" /><Relationship Type="http://schemas.openxmlformats.org/officeDocument/2006/relationships/hyperlink" Id="rId45" Target="https://www.experimentus.com/blog/the-role-and-skills-of-a-tester-in-an-agile-team/#:~:text=Agile%20organisations%20may%20encounter%20some,but%20allow%20the%20testers%20to" TargetMode="External" /><Relationship Type="http://schemas.openxmlformats.org/officeDocument/2006/relationships/hyperlink" Id="rId43" Target="https://www.experimentus.com/blog/the-role-and-skills-of-a-tester-in-an-agile-team/#:~:text=Agile%20testers%20should%20have%20all,based%20testing" TargetMode="External" /><Relationship Type="http://schemas.openxmlformats.org/officeDocument/2006/relationships/hyperlink" Id="rId44" Target="https://www.experimentus.com/blog/the-role-and-skills-of-a-tester-in-an-agile-team/#:~:text=about%20the%20product,requirements%20or%20the%20solution%20changes" TargetMode="External" /><Relationship Type="http://schemas.openxmlformats.org/officeDocument/2006/relationships/hyperlink" Id="rId47" Target="https://www.experimentus.com/blog/the-role-and-skills-of-a-tester-in-an-agile-team/#:~:text=professional,role%20again%20here%20as%20testers" TargetMode="External" /><Relationship Type="http://schemas.openxmlformats.org/officeDocument/2006/relationships/hyperlink" Id="rId40" Target="https://www.experimentus.com/blog/the-role-and-skills-of-a-tester-in-an-agile-team/#:~:text=testing%20and%20quality,suggestions%20for%20and%20implementing%20improvements" TargetMode="External" /><Relationship Type="http://schemas.openxmlformats.org/officeDocument/2006/relationships/hyperlink" Id="rId76" Target="https://www.globalapptesting.com/the-ultimate-guide-to-agile-testing" TargetMode="External" /><Relationship Type="http://schemas.openxmlformats.org/officeDocument/2006/relationships/hyperlink" Id="rId66" Target="https://www.globalapptesting.com/the-ultimate-guide-to-agile-testing#:~:text=,themselves%20indispensable%20for%20seamless%20collaboration" TargetMode="External" /><Relationship Type="http://schemas.openxmlformats.org/officeDocument/2006/relationships/hyperlink" Id="rId50" Target="https://www.globalapptesting.com/the-ultimate-guide-to-agile-testing#:~:text=1,team%20members%20join%20the%20project" TargetMode="External" /><Relationship Type="http://schemas.openxmlformats.org/officeDocument/2006/relationships/hyperlink" Id="rId52" Target="https://www.globalapptesting.com/the-ultimate-guide-to-agile-testing#:~:text=2,may%20introduce%20additional%20complexities%20and" TargetMode="External" /><Relationship Type="http://schemas.openxmlformats.org/officeDocument/2006/relationships/hyperlink" Id="rId51" Target="https://www.globalapptesting.com/the-ultimate-guide-to-agile-testing#:~:text=3,rework%20for%20the%20testing%20team" TargetMode="External" /><Relationship Type="http://schemas.openxmlformats.org/officeDocument/2006/relationships/hyperlink" Id="rId53" Target="https://www.globalapptesting.com/the-ultimate-guide-to-agile-testing#:~:text=4,level%20functionality" TargetMode="External" /><Relationship Type="http://schemas.openxmlformats.org/officeDocument/2006/relationships/hyperlink" Id="rId63" Target="https://www.globalapptesting.com/the-ultimate-guide-to-agile-testing#:~:text=5.%20Enable%20face,are%20keen%20learners%3B%20they%20are" TargetMode="External" /><Relationship Type="http://schemas.openxmlformats.org/officeDocument/2006/relationships/hyperlink" Id="rId64" Target="https://www.globalapptesting.com/the-ultimate-guide-to-agile-testing#:~:text=Agile%20testers%20spring%20into%20action,that%20prioritizes%20usability%20and%20utility" TargetMode="External" /><Relationship Type="http://schemas.openxmlformats.org/officeDocument/2006/relationships/hyperlink" Id="rId61" Target="https://www.globalapptesting.com/the-ultimate-guide-to-agile-testing#:~:text=Exploratory%20testing%20follows%20a%20cyclical,found%20through%20other%20testing%20methodologies" TargetMode="External" /><Relationship Type="http://schemas.openxmlformats.org/officeDocument/2006/relationships/hyperlink" Id="rId62" Target="https://www.globalapptesting.com/the-ultimate-guide-to-agile-testing#:~:text=Like%20BDD%20does%20for%20ATDD%2C,building%20in%20any%20particular%20area" TargetMode="External" /><Relationship Type="http://schemas.openxmlformats.org/officeDocument/2006/relationships/hyperlink" Id="rId72" Target="https://www.opentext.com/what-is/agile-testing" TargetMode="External" /><Relationship Type="http://schemas.openxmlformats.org/officeDocument/2006/relationships/hyperlink" Id="rId27" Target="https://www.opentext.com/what-is/agile-testing#:~:text=,frequently%2C%20typically%20every%20two%20weeks" TargetMode="External" /><Relationship Type="http://schemas.openxmlformats.org/officeDocument/2006/relationships/hyperlink" Id="rId26" Target="https://www.opentext.com/what-is/agile-testing#:~:text=,on%20the%20same%20page%20and" TargetMode="External" /><Relationship Type="http://schemas.openxmlformats.org/officeDocument/2006/relationships/hyperlink" Id="rId73" Target="https://www.scrum.org/resources/blog/role-professional-tester-agile-world" TargetMode="External" /><Relationship Type="http://schemas.openxmlformats.org/officeDocument/2006/relationships/hyperlink" Id="rId35" Target="https://www.scrum.org/resources/blog/role-professional-tester-agile-world#:~:text=An%20agile%20development%20team%20is,team%20in%20an%20Agile%20world" TargetMode="External" /><Relationship Type="http://schemas.openxmlformats.org/officeDocument/2006/relationships/hyperlink" Id="rId55" Target="https://www.scrum.org/resources/blog/role-professional-tester-agile-world#:~:text=Develop%20,increment" TargetMode="External" /><Relationship Type="http://schemas.openxmlformats.org/officeDocument/2006/relationships/hyperlink" Id="rId37" Target="https://www.scrum.org/resources/blog/role-professional-tester-agile-world#:~:text=Ensure%20that%20there%20is%20a,value%20proposition%20for%20each%20item" TargetMode="External" /><Relationship Type="http://schemas.openxmlformats.org/officeDocument/2006/relationships/hyperlink" Id="rId59" Target="https://www.scrum.org/resources/blog/role-professional-tester-agile-world#:~:text=Tools%20and%20Techniques%20There%20is,achieves%20the%20agreed%20quality%20standard" TargetMode="External" /><Relationship Type="http://schemas.openxmlformats.org/officeDocument/2006/relationships/hyperlink" Id="rId36" Target="https://www.scrum.org/resources/blog/role-professional-tester-agile-world#:~:text=working%20software%29,team%20in%20an%20Agile%20world" TargetMode="External" /><Relationship Type="http://schemas.openxmlformats.org/officeDocument/2006/relationships/hyperlink" Id="rId70" Target="https://www.zaptest.com/hu/mi-az-agilis-teszteles-folyamat-eletciklus-modszerek-es-megvalositas" TargetMode="External" /><Relationship Type="http://schemas.openxmlformats.org/officeDocument/2006/relationships/hyperlink" Id="rId32" Target="https://www.zaptest.com/hu/mi-az-agilis-teszteles-folyamat-eletciklus-modszerek-es-megvalositas#:~:text=A%20v%C3%ADzes%C3%A9ses%20tesztel%C3%A9s%20el%C5%91rejelz%C5%91%20megk%C3%B6zel%C3%ADt%C3%A9st,egy%20agilis%20tesztel%C3%A9si%20piramisban%20gondolhatunk" TargetMode="External" /><Relationship Type="http://schemas.openxmlformats.org/officeDocument/2006/relationships/hyperlink" Id="rId22" Target="https://www.zaptest.com/hu/mi-az-agilis-teszteles-folyamat-eletciklus-modszerek-es-megvalositas#:~:text=A%20v%C3%ADzes%C3%A9ses%20tesztel%C3%A9si%20megk%C3%B6zel%C3%ADt%C3%A9sben%20a,hogy%20kihagyn%C3%A1nak%20potenci%C3%A1lisan%20kritikus%20r%C3%A9szleteket" TargetMode="External" /><Relationship Type="http://schemas.openxmlformats.org/officeDocument/2006/relationships/hyperlink" Id="rId23" Target="https://www.zaptest.com/hu/mi-az-agilis-teszteles-folyamat-eletciklus-modszerek-es-megvalositas#:~:text=Az%20agilis%20tesztel%C3%A9s%20akkor%20kezd%C5%91dik%2C,err%C5%91l%20k%C3%A9s%C5%91bb" TargetMode="External" /><Relationship Type="http://schemas.openxmlformats.org/officeDocument/2006/relationships/hyperlink" Id="rId29" Target="https://www.zaptest.com/hu/mi-az-agilis-teszteles-folyamat-eletciklus-modszerek-es-megvalositas#:~:text=Az%20agilis%20tesztel%C3%A9si%20m%C3%B3dszertan%20a,sz%C3%BCks%C3%A9gesnek%20%C3%ADt%C3%A9lt%20v%C3%A1ltoztat%C3%A1sokat%20v%C3%A9gezheti%20el" TargetMode="External" /><Relationship Type="http://schemas.openxmlformats.org/officeDocument/2006/relationships/hyperlink" Id="rId49" Target="https://www.zaptest.com/hu/mi-az-agilis-teszteles-folyamat-eletciklus-modszerek-es-megvalositas#:~:text=Gyakran%20%C3%BAj%20funkci%C3%B3kat%20adunk%20hozz%C3%A1" TargetMode="External" /><Relationship Type="http://schemas.openxmlformats.org/officeDocument/2006/relationships/hyperlink" Id="rId21" Target="https://www.zaptest.com/hu/mi-az-agilis-teszteles-folyamat-eletciklus-modszerek-es-megvalositas#:~:text=Minden%20tesztel%C3%A9s%20a%20term%C3%A9kfejleszt%C3%A9s%20v%C3%A9g%C3%A9n,majd%20a%20tesztel%C3%A9si%20folyamat%20%C3%BAjraindul" TargetMode="External" /><Relationship Type="http://schemas.openxmlformats.org/officeDocument/2006/relationships/hyperlink" Id="rId31" Target="https://www.zaptest.com/hu/mi-az-agilis-teszteles-folyamat-eletciklus-modszerek-es-megvalositas#:~:text=Nagyobb%20a%20hiba%20es%C3%A9ly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hu.itpedia.nl/2018/12/05/wat-is-agile-testing/" TargetMode="External" /><Relationship Type="http://schemas.openxmlformats.org/officeDocument/2006/relationships/hyperlink" Id="rId24" Target="https://hu.itpedia.nl/2018/12/05/wat-is-agile-testing/#:~:text=,alkalmaz%C3%A1st%2C%20bele%C3%A9rtve%20a%20fejleszt%C5%91ket%20is" TargetMode="External" /><Relationship Type="http://schemas.openxmlformats.org/officeDocument/2006/relationships/hyperlink" Id="rId39" Target="https://hu.itpedia.nl/2018/12/05/wat-is-agile-testing/#:~:text=,hogy%20a%20jelenlegi%20sprintben%20nem" TargetMode="External" /><Relationship Type="http://schemas.openxmlformats.org/officeDocument/2006/relationships/hyperlink" Id="rId30" Target="https://hu.itpedia.nl/2018/12/05/wat-is-agile-testing/#:~:text=,m%C3%B3dszerekkel%20a%20teszteket%20az%20alkalmaz%C3%A1s" TargetMode="External" /><Relationship Type="http://schemas.openxmlformats.org/officeDocument/2006/relationships/hyperlink" Id="rId25" Target="https://hu.itpedia.nl/2018/12/05/wat-is-agile-testing/#:~:text=,reakci%C3%B3sebess%C3%A9g%C3%A9nek%20ler%C3%B6vid%C3%ADt%C3%A9se%3A%20V%C3%ADzes%C3%A9s%20projektekben%20a" TargetMode="External" /><Relationship Type="http://schemas.openxmlformats.org/officeDocument/2006/relationships/hyperlink" Id="rId42" Target="https://hu.itpedia.nl/2018/12/05/wat-is-agile-testing/#:~:text=,term%C3%A9k%20tulajdonos%C3%A1val%20a%20%2017az" TargetMode="External" /><Relationship Type="http://schemas.openxmlformats.org/officeDocument/2006/relationships/hyperlink" Id="rId34" Target="https://hu.itpedia.nl/2018/12/05/wat-is-agile-testing/#:~:text=A%20tesztel%C5%91%20szerepe%20nem%20l%C3%A9tezik,Scrum%20projektek%20k%C3%BCl%C3%B6n%20tesztcsoportokkal%20rendelkeznek" TargetMode="External" /><Relationship Type="http://schemas.openxmlformats.org/officeDocument/2006/relationships/hyperlink" Id="rId41" Target="https://hu.itpedia.nl/2018/12/05/wat-is-agile-testing/#:~:text=Sprint%20retrospekt%C3%ADv" TargetMode="External" /><Relationship Type="http://schemas.openxmlformats.org/officeDocument/2006/relationships/hyperlink" Id="rId38" Target="https://hu.itpedia.nl/2018/12/05/wat-is-agile-testing/#:~:text=Sprint%20tervez%C3%A9s" TargetMode="External" /><Relationship Type="http://schemas.openxmlformats.org/officeDocument/2006/relationships/hyperlink" Id="rId28" Target="https://hu.itpedia.nl/2018/12/05/wat-is-agile-testing/#:~:text=is.%20,helyre%C3%A1ll%C3%ADt%C3%A1sa%2C%20a%20k%C3%B3d%20tiszt%C3%A1n%20tart%C3%A1sa" TargetMode="External" /><Relationship Type="http://schemas.openxmlformats.org/officeDocument/2006/relationships/hyperlink" Id="rId75" Target="https://tesztelesagyakorlatban.hu/a-tesztmenedzsment-eszkozok-akadalyozzak-az-agilis-munkat/" TargetMode="External" /><Relationship Type="http://schemas.openxmlformats.org/officeDocument/2006/relationships/hyperlink" Id="rId46" Target="https://tesztelesagyakorlatban.hu/a-tesztmenedzsment-eszkozok-akadalyozzak-az-agilis-munkat/#:~:text=,tesztel%C3%A9si%20becsl%C3%A9seket" TargetMode="External" /><Relationship Type="http://schemas.openxmlformats.org/officeDocument/2006/relationships/hyperlink" Id="rId65" Target="https://tesztelesagyakorlatban.hu/a-tesztmenedzsment-eszkozok-akadalyozzak-az-agilis-munkat/#:~:text=Fektess%C3%BCk%20ink%C3%A1bb%20abba%20az%20energi%C3%A1nkat%2C,fel%20a%20kock%C3%A1zatokat%20%C3%A9s%20sebezhet%C5%91s%C3%A9geket" TargetMode="External" /><Relationship Type="http://schemas.openxmlformats.org/officeDocument/2006/relationships/hyperlink" Id="rId77" Target="https://www.browserstack.com/guide/agile-testing-challenges" TargetMode="External" /><Relationship Type="http://schemas.openxmlformats.org/officeDocument/2006/relationships/hyperlink" Id="rId60" Target="https://www.browserstack.com/guide/agile-testing-challenges#:~:text=4" TargetMode="External" /><Relationship Type="http://schemas.openxmlformats.org/officeDocument/2006/relationships/hyperlink" Id="rId58" Target="https://www.browserstack.com/guide/agile-testing-challenges#:~:text=5,Tests" TargetMode="External" /><Relationship Type="http://schemas.openxmlformats.org/officeDocument/2006/relationships/hyperlink" Id="rId54" Target="https://www.browserstack.com/guide/agile-testing-challenges#:~:text=7" TargetMode="External" /><Relationship Type="http://schemas.openxmlformats.org/officeDocument/2006/relationships/hyperlink" Id="rId56" Target="https://www.browserstack.com/guide/agile-testing-challenges#:~:text=Codes%20are%20written%2C%20edited%2C%20and,permits%20Selenium%20testing%20at%20scale" TargetMode="External" /><Relationship Type="http://schemas.openxmlformats.org/officeDocument/2006/relationships/hyperlink" Id="rId57" Target="https://www.browserstack.com/guide/agile-testing-challenges#:~:text=end%20of%20a%20sprint%2C%20these,parts%20of%20code%20are%20affected" TargetMode="External" /><Relationship Type="http://schemas.openxmlformats.org/officeDocument/2006/relationships/hyperlink" Id="rId74" Target="https://www.experimentus.com/blog/the-role-and-skills-of-a-tester-in-an-agile-team/" TargetMode="External" /><Relationship Type="http://schemas.openxmlformats.org/officeDocument/2006/relationships/hyperlink" Id="rId45" Target="https://www.experimentus.com/blog/the-role-and-skills-of-a-tester-in-an-agile-team/#:~:text=Agile%20organisations%20may%20encounter%20some,but%20allow%20the%20testers%20to" TargetMode="External" /><Relationship Type="http://schemas.openxmlformats.org/officeDocument/2006/relationships/hyperlink" Id="rId43" Target="https://www.experimentus.com/blog/the-role-and-skills-of-a-tester-in-an-agile-team/#:~:text=Agile%20testers%20should%20have%20all,based%20testing" TargetMode="External" /><Relationship Type="http://schemas.openxmlformats.org/officeDocument/2006/relationships/hyperlink" Id="rId44" Target="https://www.experimentus.com/blog/the-role-and-skills-of-a-tester-in-an-agile-team/#:~:text=about%20the%20product,requirements%20or%20the%20solution%20changes" TargetMode="External" /><Relationship Type="http://schemas.openxmlformats.org/officeDocument/2006/relationships/hyperlink" Id="rId47" Target="https://www.experimentus.com/blog/the-role-and-skills-of-a-tester-in-an-agile-team/#:~:text=professional,role%20again%20here%20as%20testers" TargetMode="External" /><Relationship Type="http://schemas.openxmlformats.org/officeDocument/2006/relationships/hyperlink" Id="rId40" Target="https://www.experimentus.com/blog/the-role-and-skills-of-a-tester-in-an-agile-team/#:~:text=testing%20and%20quality,suggestions%20for%20and%20implementing%20improvements" TargetMode="External" /><Relationship Type="http://schemas.openxmlformats.org/officeDocument/2006/relationships/hyperlink" Id="rId76" Target="https://www.globalapptesting.com/the-ultimate-guide-to-agile-testing" TargetMode="External" /><Relationship Type="http://schemas.openxmlformats.org/officeDocument/2006/relationships/hyperlink" Id="rId66" Target="https://www.globalapptesting.com/the-ultimate-guide-to-agile-testing#:~:text=,themselves%20indispensable%20for%20seamless%20collaboration" TargetMode="External" /><Relationship Type="http://schemas.openxmlformats.org/officeDocument/2006/relationships/hyperlink" Id="rId50" Target="https://www.globalapptesting.com/the-ultimate-guide-to-agile-testing#:~:text=1,team%20members%20join%20the%20project" TargetMode="External" /><Relationship Type="http://schemas.openxmlformats.org/officeDocument/2006/relationships/hyperlink" Id="rId52" Target="https://www.globalapptesting.com/the-ultimate-guide-to-agile-testing#:~:text=2,may%20introduce%20additional%20complexities%20and" TargetMode="External" /><Relationship Type="http://schemas.openxmlformats.org/officeDocument/2006/relationships/hyperlink" Id="rId51" Target="https://www.globalapptesting.com/the-ultimate-guide-to-agile-testing#:~:text=3,rework%20for%20the%20testing%20team" TargetMode="External" /><Relationship Type="http://schemas.openxmlformats.org/officeDocument/2006/relationships/hyperlink" Id="rId53" Target="https://www.globalapptesting.com/the-ultimate-guide-to-agile-testing#:~:text=4,level%20functionality" TargetMode="External" /><Relationship Type="http://schemas.openxmlformats.org/officeDocument/2006/relationships/hyperlink" Id="rId63" Target="https://www.globalapptesting.com/the-ultimate-guide-to-agile-testing#:~:text=5.%20Enable%20face,are%20keen%20learners%3B%20they%20are" TargetMode="External" /><Relationship Type="http://schemas.openxmlformats.org/officeDocument/2006/relationships/hyperlink" Id="rId64" Target="https://www.globalapptesting.com/the-ultimate-guide-to-agile-testing#:~:text=Agile%20testers%20spring%20into%20action,that%20prioritizes%20usability%20and%20utility" TargetMode="External" /><Relationship Type="http://schemas.openxmlformats.org/officeDocument/2006/relationships/hyperlink" Id="rId61" Target="https://www.globalapptesting.com/the-ultimate-guide-to-agile-testing#:~:text=Exploratory%20testing%20follows%20a%20cyclical,found%20through%20other%20testing%20methodologies" TargetMode="External" /><Relationship Type="http://schemas.openxmlformats.org/officeDocument/2006/relationships/hyperlink" Id="rId62" Target="https://www.globalapptesting.com/the-ultimate-guide-to-agile-testing#:~:text=Like%20BDD%20does%20for%20ATDD%2C,building%20in%20any%20particular%20area" TargetMode="External" /><Relationship Type="http://schemas.openxmlformats.org/officeDocument/2006/relationships/hyperlink" Id="rId72" Target="https://www.opentext.com/what-is/agile-testing" TargetMode="External" /><Relationship Type="http://schemas.openxmlformats.org/officeDocument/2006/relationships/hyperlink" Id="rId27" Target="https://www.opentext.com/what-is/agile-testing#:~:text=,frequently%2C%20typically%20every%20two%20weeks" TargetMode="External" /><Relationship Type="http://schemas.openxmlformats.org/officeDocument/2006/relationships/hyperlink" Id="rId26" Target="https://www.opentext.com/what-is/agile-testing#:~:text=,on%20the%20same%20page%20and" TargetMode="External" /><Relationship Type="http://schemas.openxmlformats.org/officeDocument/2006/relationships/hyperlink" Id="rId73" Target="https://www.scrum.org/resources/blog/role-professional-tester-agile-world" TargetMode="External" /><Relationship Type="http://schemas.openxmlformats.org/officeDocument/2006/relationships/hyperlink" Id="rId35" Target="https://www.scrum.org/resources/blog/role-professional-tester-agile-world#:~:text=An%20agile%20development%20team%20is,team%20in%20an%20Agile%20world" TargetMode="External" /><Relationship Type="http://schemas.openxmlformats.org/officeDocument/2006/relationships/hyperlink" Id="rId55" Target="https://www.scrum.org/resources/blog/role-professional-tester-agile-world#:~:text=Develop%20,increment" TargetMode="External" /><Relationship Type="http://schemas.openxmlformats.org/officeDocument/2006/relationships/hyperlink" Id="rId37" Target="https://www.scrum.org/resources/blog/role-professional-tester-agile-world#:~:text=Ensure%20that%20there%20is%20a,value%20proposition%20for%20each%20item" TargetMode="External" /><Relationship Type="http://schemas.openxmlformats.org/officeDocument/2006/relationships/hyperlink" Id="rId59" Target="https://www.scrum.org/resources/blog/role-professional-tester-agile-world#:~:text=Tools%20and%20Techniques%20There%20is,achieves%20the%20agreed%20quality%20standard" TargetMode="External" /><Relationship Type="http://schemas.openxmlformats.org/officeDocument/2006/relationships/hyperlink" Id="rId36" Target="https://www.scrum.org/resources/blog/role-professional-tester-agile-world#:~:text=working%20software%29,team%20in%20an%20Agile%20world" TargetMode="External" /><Relationship Type="http://schemas.openxmlformats.org/officeDocument/2006/relationships/hyperlink" Id="rId70" Target="https://www.zaptest.com/hu/mi-az-agilis-teszteles-folyamat-eletciklus-modszerek-es-megvalositas" TargetMode="External" /><Relationship Type="http://schemas.openxmlformats.org/officeDocument/2006/relationships/hyperlink" Id="rId32" Target="https://www.zaptest.com/hu/mi-az-agilis-teszteles-folyamat-eletciklus-modszerek-es-megvalositas#:~:text=A%20v%C3%ADzes%C3%A9ses%20tesztel%C3%A9s%20el%C5%91rejelz%C5%91%20megk%C3%B6zel%C3%ADt%C3%A9st,egy%20agilis%20tesztel%C3%A9si%20piramisban%20gondolhatunk" TargetMode="External" /><Relationship Type="http://schemas.openxmlformats.org/officeDocument/2006/relationships/hyperlink" Id="rId22" Target="https://www.zaptest.com/hu/mi-az-agilis-teszteles-folyamat-eletciklus-modszerek-es-megvalositas#:~:text=A%20v%C3%ADzes%C3%A9ses%20tesztel%C3%A9si%20megk%C3%B6zel%C3%ADt%C3%A9sben%20a,hogy%20kihagyn%C3%A1nak%20potenci%C3%A1lisan%20kritikus%20r%C3%A9szleteket" TargetMode="External" /><Relationship Type="http://schemas.openxmlformats.org/officeDocument/2006/relationships/hyperlink" Id="rId23" Target="https://www.zaptest.com/hu/mi-az-agilis-teszteles-folyamat-eletciklus-modszerek-es-megvalositas#:~:text=Az%20agilis%20tesztel%C3%A9s%20akkor%20kezd%C5%91dik%2C,err%C5%91l%20k%C3%A9s%C5%91bb" TargetMode="External" /><Relationship Type="http://schemas.openxmlformats.org/officeDocument/2006/relationships/hyperlink" Id="rId29" Target="https://www.zaptest.com/hu/mi-az-agilis-teszteles-folyamat-eletciklus-modszerek-es-megvalositas#:~:text=Az%20agilis%20tesztel%C3%A9si%20m%C3%B3dszertan%20a,sz%C3%BCks%C3%A9gesnek%20%C3%ADt%C3%A9lt%20v%C3%A1ltoztat%C3%A1sokat%20v%C3%A9gezheti%20el" TargetMode="External" /><Relationship Type="http://schemas.openxmlformats.org/officeDocument/2006/relationships/hyperlink" Id="rId49" Target="https://www.zaptest.com/hu/mi-az-agilis-teszteles-folyamat-eletciklus-modszerek-es-megvalositas#:~:text=Gyakran%20%C3%BAj%20funkci%C3%B3kat%20adunk%20hozz%C3%A1" TargetMode="External" /><Relationship Type="http://schemas.openxmlformats.org/officeDocument/2006/relationships/hyperlink" Id="rId21" Target="https://www.zaptest.com/hu/mi-az-agilis-teszteles-folyamat-eletciklus-modszerek-es-megvalositas#:~:text=Minden%20tesztel%C3%A9s%20a%20term%C3%A9kfejleszt%C3%A9s%20v%C3%A9g%C3%A9n,majd%20a%20tesztel%C3%A9si%20folyamat%20%C3%BAjraindul" TargetMode="External" /><Relationship Type="http://schemas.openxmlformats.org/officeDocument/2006/relationships/hyperlink" Id="rId31" Target="https://www.zaptest.com/hu/mi-az-agilis-teszteles-folyamat-eletciklus-modszerek-es-megvalositas#:~:text=Nagyobb%20a%20hiba%20es%C3%A9ly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hu</dc:language>
  <cp:keywords/>
  <dcterms:created xsi:type="dcterms:W3CDTF">2025-09-15T11:07:59Z</dcterms:created>
  <dcterms:modified xsi:type="dcterms:W3CDTF">2025-09-15T1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